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4B4BC9" w14:textId="77777777" w:rsidR="00876E1F" w:rsidRDefault="00876E1F" w:rsidP="008336EC">
      <w:pPr>
        <w:contextualSpacing/>
        <w:rPr>
          <w:rFonts w:ascii="Cambria" w:hAnsi="Cambria"/>
          <w:sz w:val="24"/>
          <w:szCs w:val="24"/>
        </w:rPr>
      </w:pPr>
    </w:p>
    <w:p w14:paraId="68A72A72" w14:textId="77777777" w:rsidR="006A03FF" w:rsidRDefault="006A03FF" w:rsidP="008336EC">
      <w:pPr>
        <w:contextualSpacing/>
        <w:rPr>
          <w:rFonts w:ascii="Cambria" w:hAnsi="Cambria"/>
          <w:sz w:val="24"/>
          <w:szCs w:val="24"/>
        </w:rPr>
      </w:pPr>
    </w:p>
    <w:p w14:paraId="70143BBE" w14:textId="77777777" w:rsidR="006A03FF" w:rsidRPr="006A03FF" w:rsidRDefault="006A03FF" w:rsidP="008336EC">
      <w:pPr>
        <w:contextualSpacing/>
        <w:rPr>
          <w:rFonts w:ascii="Cambria" w:hAnsi="Cambria"/>
          <w:sz w:val="24"/>
          <w:szCs w:val="24"/>
        </w:rPr>
      </w:pPr>
    </w:p>
    <w:p w14:paraId="5344CA2E" w14:textId="77777777" w:rsidR="000A7016" w:rsidRPr="00A321B9" w:rsidRDefault="000A7016" w:rsidP="000A701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>Please note that we have taken additional precautions to ensure the safety of everyone who visits the CAC, including:</w:t>
      </w:r>
    </w:p>
    <w:p w14:paraId="110D1EC1" w14:textId="77777777" w:rsidR="000A7016" w:rsidRPr="00A321B9" w:rsidRDefault="000A7016" w:rsidP="000A701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F619600" w14:textId="77777777" w:rsidR="000A7016" w:rsidRPr="00A321B9" w:rsidRDefault="000A7016" w:rsidP="000A701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>Reduction in staff in the building to minimize risk</w:t>
      </w:r>
    </w:p>
    <w:p w14:paraId="1DC44735" w14:textId="77777777" w:rsidR="000A7016" w:rsidRPr="00A321B9" w:rsidRDefault="000A7016" w:rsidP="000A701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>Additional cleaning staff added to ensure all areas remain clean</w:t>
      </w:r>
    </w:p>
    <w:p w14:paraId="0DEC817E" w14:textId="77777777" w:rsidR="000A7016" w:rsidRPr="00A321B9" w:rsidRDefault="000A7016" w:rsidP="000A701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>Limiting the number of visitors in waiting areas to comply with social distancing protocols</w:t>
      </w:r>
    </w:p>
    <w:p w14:paraId="45306BF5" w14:textId="77777777" w:rsidR="000A7016" w:rsidRPr="00A321B9" w:rsidRDefault="000A7016" w:rsidP="000A701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>Face masks are required for all employees and visitors</w:t>
      </w:r>
    </w:p>
    <w:p w14:paraId="6DAA5DC8" w14:textId="77777777" w:rsidR="000A7016" w:rsidRPr="00A321B9" w:rsidRDefault="000A7016" w:rsidP="000A701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>All toys have been removed from rooms to eliminate the risk of contamination</w:t>
      </w:r>
    </w:p>
    <w:p w14:paraId="3BDCC24F" w14:textId="77777777" w:rsidR="000A7016" w:rsidRPr="00A321B9" w:rsidRDefault="000A7016" w:rsidP="000A701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 xml:space="preserve">As an essential service, we </w:t>
      </w:r>
      <w:bookmarkStart w:id="0" w:name="_GoBack"/>
      <w:bookmarkEnd w:id="0"/>
      <w:r w:rsidRPr="00A321B9">
        <w:rPr>
          <w:rFonts w:ascii="Times New Roman" w:eastAsia="Times New Roman" w:hAnsi="Times New Roman" w:cs="Times New Roman"/>
          <w:sz w:val="24"/>
          <w:szCs w:val="24"/>
        </w:rPr>
        <w:t>remain open to provide the best possible care for the children of our community.</w:t>
      </w:r>
    </w:p>
    <w:p w14:paraId="1F1725E5" w14:textId="77777777" w:rsidR="000A7016" w:rsidRPr="00A321B9" w:rsidRDefault="000A7016" w:rsidP="000A701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61589D2" w14:textId="77777777" w:rsidR="000A7016" w:rsidRPr="00A321B9" w:rsidRDefault="000A7016" w:rsidP="000A701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>Kerry McCracken, J.D.</w:t>
      </w:r>
    </w:p>
    <w:p w14:paraId="13553002" w14:textId="77777777" w:rsidR="000A7016" w:rsidRPr="00A321B9" w:rsidRDefault="000A7016" w:rsidP="000A701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>Executive Director</w:t>
      </w:r>
    </w:p>
    <w:p w14:paraId="461F73B9" w14:textId="77777777" w:rsidR="000A7016" w:rsidRPr="00A321B9" w:rsidRDefault="000A7016" w:rsidP="000A701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1B9">
        <w:rPr>
          <w:rFonts w:ascii="Times New Roman" w:eastAsia="Times New Roman" w:hAnsi="Times New Roman" w:cs="Times New Roman"/>
          <w:sz w:val="24"/>
          <w:szCs w:val="24"/>
        </w:rPr>
        <w:t>The Children’s Assessment Center</w:t>
      </w:r>
    </w:p>
    <w:p w14:paraId="3FA7667C" w14:textId="77777777" w:rsidR="007D5388" w:rsidRPr="006A03FF" w:rsidRDefault="007D5388" w:rsidP="008336EC">
      <w:pPr>
        <w:contextualSpacing/>
        <w:rPr>
          <w:rFonts w:ascii="Cambria" w:hAnsi="Cambria"/>
          <w:sz w:val="24"/>
          <w:szCs w:val="24"/>
        </w:rPr>
      </w:pPr>
    </w:p>
    <w:sectPr w:rsidR="007D5388" w:rsidRPr="006A03FF" w:rsidSect="009F37E6">
      <w:headerReference w:type="default" r:id="rId7"/>
      <w:footerReference w:type="default" r:id="rId8"/>
      <w:pgSz w:w="12240" w:h="15840"/>
      <w:pgMar w:top="1440" w:right="1440" w:bottom="1350" w:left="1440" w:header="720" w:footer="720" w:gutter="0"/>
      <w:pgBorders w:offsetFrom="page">
        <w:top w:val="single" w:sz="4" w:space="24" w:color="B2A1C7"/>
        <w:left w:val="single" w:sz="4" w:space="24" w:color="B2A1C7"/>
        <w:bottom w:val="single" w:sz="4" w:space="24" w:color="B2A1C7"/>
        <w:right w:val="single" w:sz="4" w:space="24" w:color="B2A1C7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4B99BD" w14:textId="77777777" w:rsidR="00FA7C82" w:rsidRDefault="00FA7C82">
      <w:pPr>
        <w:spacing w:after="0" w:line="240" w:lineRule="auto"/>
      </w:pPr>
      <w:r>
        <w:separator/>
      </w:r>
    </w:p>
  </w:endnote>
  <w:endnote w:type="continuationSeparator" w:id="0">
    <w:p w14:paraId="64AAD4A2" w14:textId="77777777" w:rsidR="00FA7C82" w:rsidRDefault="00FA7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2DE142" w14:textId="77777777" w:rsidR="004D32DF" w:rsidRPr="004D7E18" w:rsidRDefault="004D32DF" w:rsidP="002351DD">
    <w:pPr>
      <w:spacing w:after="0" w:line="240" w:lineRule="auto"/>
      <w:jc w:val="center"/>
      <w:rPr>
        <w:rFonts w:ascii="Cambria" w:hAnsi="Cambria"/>
        <w:color w:val="000080"/>
        <w:sz w:val="17"/>
        <w:szCs w:val="17"/>
      </w:rPr>
    </w:pPr>
    <w:r w:rsidRPr="004D7E18">
      <w:rPr>
        <w:rFonts w:ascii="Cambria" w:hAnsi="Cambria"/>
        <w:color w:val="000080"/>
        <w:sz w:val="17"/>
        <w:szCs w:val="17"/>
      </w:rPr>
      <w:t>The John M. O’Quinn Campus | 2500 Bolsover Street | Houston, Texas  77005</w:t>
    </w:r>
  </w:p>
  <w:p w14:paraId="3A278BAD" w14:textId="77777777" w:rsidR="004D32DF" w:rsidRPr="004D7E18" w:rsidRDefault="004D32DF" w:rsidP="002351DD">
    <w:pPr>
      <w:pStyle w:val="Footer"/>
      <w:jc w:val="center"/>
      <w:rPr>
        <w:rFonts w:ascii="Cambria" w:hAnsi="Cambria"/>
        <w:sz w:val="17"/>
        <w:szCs w:val="17"/>
      </w:rPr>
    </w:pPr>
    <w:r w:rsidRPr="004D7E18">
      <w:rPr>
        <w:rFonts w:ascii="Cambria" w:hAnsi="Cambria"/>
        <w:color w:val="000080"/>
        <w:sz w:val="17"/>
        <w:szCs w:val="17"/>
      </w:rPr>
      <w:t>713.986.3300 | 713.986.3553 facsimile | www.cachouston.org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30A737" w14:textId="77777777" w:rsidR="00FA7C82" w:rsidRDefault="00FA7C82">
      <w:pPr>
        <w:spacing w:after="0" w:line="240" w:lineRule="auto"/>
      </w:pPr>
      <w:r>
        <w:separator/>
      </w:r>
    </w:p>
  </w:footnote>
  <w:footnote w:type="continuationSeparator" w:id="0">
    <w:p w14:paraId="5583EF87" w14:textId="77777777" w:rsidR="00FA7C82" w:rsidRDefault="00FA7C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2C54C7" w14:textId="77777777" w:rsidR="004D32DF" w:rsidRDefault="004D32DF" w:rsidP="009F37E6">
    <w:pPr>
      <w:pStyle w:val="Header"/>
      <w:tabs>
        <w:tab w:val="clear" w:pos="4680"/>
        <w:tab w:val="clear" w:pos="9360"/>
        <w:tab w:val="left" w:pos="4035"/>
      </w:tabs>
      <w:jc w:val="center"/>
    </w:pPr>
    <w:r w:rsidRPr="002A16C5">
      <w:rPr>
        <w:noProof/>
        <w:lang w:val="en-GB" w:eastAsia="en-GB"/>
      </w:rPr>
      <w:drawing>
        <wp:inline distT="0" distB="0" distL="0" distR="0" wp14:anchorId="3D3B674E" wp14:editId="2AF6F45A">
          <wp:extent cx="3171825" cy="6858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7182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4BD35D4" w14:textId="77777777" w:rsidR="004D32DF" w:rsidRDefault="004D32DF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3C16C0"/>
    <w:multiLevelType w:val="hybridMultilevel"/>
    <w:tmpl w:val="0BD07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0B2BA2"/>
    <w:multiLevelType w:val="hybridMultilevel"/>
    <w:tmpl w:val="C14AA624"/>
    <w:lvl w:ilvl="0" w:tplc="3656EE0E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77793C"/>
    <w:multiLevelType w:val="hybridMultilevel"/>
    <w:tmpl w:val="3D9CE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E85F66"/>
    <w:multiLevelType w:val="multilevel"/>
    <w:tmpl w:val="18DCF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1CB106D"/>
    <w:multiLevelType w:val="hybridMultilevel"/>
    <w:tmpl w:val="8976DDDE"/>
    <w:lvl w:ilvl="0" w:tplc="A2949D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Tc0N7YwMrAwMbJQ0lEKTi0uzszPAykwqgUAA0jWoiwAAAA="/>
  </w:docVars>
  <w:rsids>
    <w:rsidRoot w:val="00B05527"/>
    <w:rsid w:val="00082504"/>
    <w:rsid w:val="000A7016"/>
    <w:rsid w:val="00123CAE"/>
    <w:rsid w:val="001324FF"/>
    <w:rsid w:val="00135F84"/>
    <w:rsid w:val="00142E1C"/>
    <w:rsid w:val="00157835"/>
    <w:rsid w:val="001D5184"/>
    <w:rsid w:val="001D6872"/>
    <w:rsid w:val="001F0AEE"/>
    <w:rsid w:val="00204080"/>
    <w:rsid w:val="002052C9"/>
    <w:rsid w:val="00220F61"/>
    <w:rsid w:val="00221771"/>
    <w:rsid w:val="002223D8"/>
    <w:rsid w:val="002351DD"/>
    <w:rsid w:val="002648D1"/>
    <w:rsid w:val="00277874"/>
    <w:rsid w:val="002C3B37"/>
    <w:rsid w:val="002C3E30"/>
    <w:rsid w:val="002C7C4D"/>
    <w:rsid w:val="002E19BC"/>
    <w:rsid w:val="003024C9"/>
    <w:rsid w:val="00306AA7"/>
    <w:rsid w:val="00316E98"/>
    <w:rsid w:val="003406DA"/>
    <w:rsid w:val="00340E17"/>
    <w:rsid w:val="00350428"/>
    <w:rsid w:val="00350AF7"/>
    <w:rsid w:val="003B293A"/>
    <w:rsid w:val="003D5E99"/>
    <w:rsid w:val="003E7D34"/>
    <w:rsid w:val="003F3155"/>
    <w:rsid w:val="003F6CFA"/>
    <w:rsid w:val="004006F4"/>
    <w:rsid w:val="0040165F"/>
    <w:rsid w:val="004375D8"/>
    <w:rsid w:val="0045613F"/>
    <w:rsid w:val="004871C8"/>
    <w:rsid w:val="004A56C1"/>
    <w:rsid w:val="004C5329"/>
    <w:rsid w:val="004D32DF"/>
    <w:rsid w:val="004E672D"/>
    <w:rsid w:val="00501821"/>
    <w:rsid w:val="005050A9"/>
    <w:rsid w:val="00514930"/>
    <w:rsid w:val="00556AEF"/>
    <w:rsid w:val="00583951"/>
    <w:rsid w:val="0058591A"/>
    <w:rsid w:val="005A510F"/>
    <w:rsid w:val="005D7C63"/>
    <w:rsid w:val="005F455C"/>
    <w:rsid w:val="0060624F"/>
    <w:rsid w:val="006110B8"/>
    <w:rsid w:val="0065385B"/>
    <w:rsid w:val="006A03FF"/>
    <w:rsid w:val="006A7C29"/>
    <w:rsid w:val="00710D72"/>
    <w:rsid w:val="0073285A"/>
    <w:rsid w:val="007513E6"/>
    <w:rsid w:val="007A4876"/>
    <w:rsid w:val="007C4B00"/>
    <w:rsid w:val="007D39A9"/>
    <w:rsid w:val="007D5388"/>
    <w:rsid w:val="007E5C3E"/>
    <w:rsid w:val="00810F4C"/>
    <w:rsid w:val="00812A40"/>
    <w:rsid w:val="00813E39"/>
    <w:rsid w:val="008336EC"/>
    <w:rsid w:val="00852331"/>
    <w:rsid w:val="00876E1F"/>
    <w:rsid w:val="008779DD"/>
    <w:rsid w:val="00882302"/>
    <w:rsid w:val="008A7875"/>
    <w:rsid w:val="008C07BA"/>
    <w:rsid w:val="008E6A4B"/>
    <w:rsid w:val="008F01A1"/>
    <w:rsid w:val="009100C6"/>
    <w:rsid w:val="009109E8"/>
    <w:rsid w:val="00931411"/>
    <w:rsid w:val="009330FA"/>
    <w:rsid w:val="00934AD7"/>
    <w:rsid w:val="00943E72"/>
    <w:rsid w:val="00963421"/>
    <w:rsid w:val="0096763B"/>
    <w:rsid w:val="00981411"/>
    <w:rsid w:val="00986F76"/>
    <w:rsid w:val="009A628A"/>
    <w:rsid w:val="009D2A37"/>
    <w:rsid w:val="009E31EF"/>
    <w:rsid w:val="009F37E6"/>
    <w:rsid w:val="00AA6F3A"/>
    <w:rsid w:val="00AA7CD2"/>
    <w:rsid w:val="00AB3449"/>
    <w:rsid w:val="00AF2AD1"/>
    <w:rsid w:val="00B05527"/>
    <w:rsid w:val="00B24974"/>
    <w:rsid w:val="00B52E80"/>
    <w:rsid w:val="00B64818"/>
    <w:rsid w:val="00BA0392"/>
    <w:rsid w:val="00BD795C"/>
    <w:rsid w:val="00BE7A3A"/>
    <w:rsid w:val="00BF5E3E"/>
    <w:rsid w:val="00C46A7A"/>
    <w:rsid w:val="00C64750"/>
    <w:rsid w:val="00C923F5"/>
    <w:rsid w:val="00CF19C6"/>
    <w:rsid w:val="00D07EA8"/>
    <w:rsid w:val="00D41B9D"/>
    <w:rsid w:val="00D44209"/>
    <w:rsid w:val="00D553A7"/>
    <w:rsid w:val="00D75829"/>
    <w:rsid w:val="00E013DA"/>
    <w:rsid w:val="00E12AC2"/>
    <w:rsid w:val="00E47282"/>
    <w:rsid w:val="00E90D61"/>
    <w:rsid w:val="00E951F2"/>
    <w:rsid w:val="00EB26B2"/>
    <w:rsid w:val="00EC4BAF"/>
    <w:rsid w:val="00EC5F20"/>
    <w:rsid w:val="00EF7DF9"/>
    <w:rsid w:val="00F34979"/>
    <w:rsid w:val="00F47B28"/>
    <w:rsid w:val="00F762B5"/>
    <w:rsid w:val="00F90620"/>
    <w:rsid w:val="00FA3DCE"/>
    <w:rsid w:val="00FA7C82"/>
    <w:rsid w:val="00FB6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9B968"/>
  <w15:chartTrackingRefBased/>
  <w15:docId w15:val="{B190BCBA-62CB-4C1B-8148-8B26663C6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09E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527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0552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05527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05527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nhideWhenUsed/>
    <w:rsid w:val="00B0552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51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51DD"/>
    <w:rPr>
      <w:rFonts w:ascii="Courier New" w:hAnsi="Courier New" w:cs="Courier New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09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9E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56AEF"/>
    <w:pPr>
      <w:spacing w:after="160" w:line="259" w:lineRule="auto"/>
      <w:ind w:left="720"/>
      <w:contextualSpacing/>
    </w:pPr>
  </w:style>
  <w:style w:type="paragraph" w:styleId="BodyText">
    <w:name w:val="Body Text"/>
    <w:basedOn w:val="Normal"/>
    <w:link w:val="BodyTextChar"/>
    <w:rsid w:val="00316E98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316E98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88230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C3E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1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7</Words>
  <Characters>553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eno, Candace (CAC)</dc:creator>
  <cp:keywords/>
  <dc:description/>
  <cp:lastModifiedBy>John Hume</cp:lastModifiedBy>
  <cp:revision>5</cp:revision>
  <cp:lastPrinted>2018-06-29T16:49:00Z</cp:lastPrinted>
  <dcterms:created xsi:type="dcterms:W3CDTF">2020-05-12T14:54:00Z</dcterms:created>
  <dcterms:modified xsi:type="dcterms:W3CDTF">2020-06-01T13:30:00Z</dcterms:modified>
</cp:coreProperties>
</file>